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Chile</w:t>
      </w:r>
      <w:r>
        <w:t xml:space="preserve"> </w:t>
      </w:r>
      <w:r>
        <w:t xml:space="preserve">Santiag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Committee</w:t>
      </w:r>
    </w:p>
    <w:p>
      <w:pPr>
        <w:pStyle w:val="BodyText"/>
      </w:pPr>
      <w:r>
        <w:t xml:space="preserve">[Clinic/Organization Name]</w:t>
      </w:r>
    </w:p>
    <w:p>
      <w:pPr>
        <w:pStyle w:val="BodyText"/>
      </w:pPr>
      <w:r>
        <w:t xml:space="preserve">[Clinic Address]</w:t>
      </w:r>
    </w:p>
    <w:p>
      <w:pPr>
        <w:pStyle w:val="BodyText"/>
      </w:pPr>
      <w:r>
        <w:t xml:space="preserve">Providencia, Santiago, Chile</w:t>
      </w:r>
    </w:p>
    <w:bookmarkStart w:id="20" w:name="X93466665dcb59729007616f044e6661e63e38bc"/>
    <w:p>
      <w:pPr>
        <w:pStyle w:val="Heading1"/>
      </w:pPr>
      <w:r>
        <w:t xml:space="preserve">Internship Application Letter for Veterinary Internship Position</w:t>
      </w:r>
    </w:p>
    <w:p>
      <w:pPr>
        <w:pStyle w:val="FirstParagraph"/>
      </w:pPr>
      <w:r>
        <w:t xml:space="preserve">Dear Hiring Committee,</w:t>
      </w:r>
    </w:p>
    <w:p>
      <w:pPr>
        <w:pStyle w:val="BodyText"/>
      </w:pPr>
      <w:r>
        <w:t xml:space="preserve">It is with profound enthusiasm that I submit my application for the Veterinary Internship position at [Clinic/Organization Name] in Santiago, Chile. As a final-year veterinary medicine student at [Your University], I have meticulously prepared myself to contribute meaningfully to your esteemed institution while immersing myself in the dynamic animal healthcare landscape of Chile Santiago. This internship represents not merely an academic requirement but a vital step toward my professional identity as a compassionate veterinarian committed to advancing animal welfare in Latin America's most vibrant urban center.</w:t>
      </w:r>
    </w:p>
    <w:p>
      <w:pPr>
        <w:pStyle w:val="BodyText"/>
      </w:pPr>
      <w:r>
        <w:t xml:space="preserve">My academic journey has been meticulously structured around clinical excellence and cultural fluency—qualities indispensable for succeeding in Chile Santiago's unique veterinary environment. At [Your University], I maintained a 3.8/4.0 GPA while completing advanced coursework including Comparative Pathology, Zoonotic Diseases Management, and Small Animal Surgery. Crucially, I dedicated 200+ hours to the university's mobile clinic initiative in rural communities near Santiago, where I assisted in spay/neuter campaigns serving over 150 stray dogs annually. This experience taught me to navigate Chile's complex municipal animal welfare regulations while adapting care protocols for resource-constrained settings—skills directly transferable to your urban practice. I particularly resonated with Dr. [Name]'s recent publication on feline leukemia prevalence in Santiago's shelter populations, which reinforced my commitment to evidence-based medicine in our region.</w:t>
      </w:r>
    </w:p>
    <w:p>
      <w:pPr>
        <w:pStyle w:val="BodyText"/>
      </w:pPr>
      <w:r>
        <w:t xml:space="preserve">What distinguishes my application is my profound understanding of Chile Santiago's specific veterinary challenges and opportunities. Having spent two months volunteering at the Universidad de Chile’s Animal Hospital during a study-abroad program, I witnessed firsthand how Santiago's dense population creates unique pressure points for animal healthcare: from emergency cases in high-rise apartments to managing rabies control in peri-urban zones like La Florida. I am deeply aware that Chile Santiago boasts both world-class facilities like the Instituto de Investigación en Ciencias Veterinarias and significant gaps in accessible care for low-income neighborhoods—a dichotomy I am eager to address through this internship. My fluency in Spanish (DELE C1 certified) allows me to communicate effectively with patients and technicians, while my familiarity with Chilean veterinary protocols (including the SAG’s 2023 Animal Welfare Guidelines) ensures immediate productivity.</w:t>
      </w:r>
    </w:p>
    <w:p>
      <w:pPr>
        <w:pStyle w:val="BodyText"/>
      </w:pPr>
      <w:r>
        <w:t xml:space="preserve">My passion for veterinary medicine crystallized during a pivotal experience in Santiago's Cerro San Cristóbal park, where I assisted in treating a critically injured Andean condor brought to the Chilean Wildlife Rescue Center. This encounter revealed how urban development intersects with conservation—a reality shaping Santiago's dual identity as both modern metropolis and ecological crossroads. It also underscored why I seek this internship: to learn under mentors who balance clinical precision with cultural empathy, like those at [Clinic/Organization Name] who pioneered the "Santiago Pet Adoption Network" reducing shelter euthanasia rates by 35% in two years. I am particularly drawn to your clinic's integration of telemedicine for rural communities—a model that aligns with my own initiative creating a Spanish-English animal care guide for immigrant families in Santiago.</w:t>
      </w:r>
    </w:p>
    <w:p>
      <w:pPr>
        <w:pStyle w:val="BodyText"/>
      </w:pPr>
      <w:r>
        <w:t xml:space="preserve">Beyond technical skills, I bring proactive community engagement that addresses Santiago's evolving needs. In my hometown of [Your City], I founded "VetConnect," a student-led platform connecting pet owners with low-cost vaccination clinics—now serving 200+ families monthly. This initiative mirrors your clinic’s community outreach philosophy and demonstrates my ability to build sustainable partnerships. I also completed a certification in Veterinary Disaster Response through the International Federation of Red Cross, preparing me to support Santiago during natural disasters like earthquakes that frequently impact Chile’s seismic zone.</w:t>
      </w:r>
    </w:p>
    <w:p>
      <w:pPr>
        <w:pStyle w:val="BodyText"/>
      </w:pPr>
      <w:r>
        <w:t xml:space="preserve">Chile Santiago is not just a location for my internship; it is the living laboratory where I will refine my veterinary approach. The city's blend of European medical traditions and indigenous healing perspectives creates a rich context for growth—something I explored while shadowing Dr. Maria López at Clínica Veterinaria Los Andes, observing how traditional herbal remedies complement modern treatments in holistic care plans. I am eager to contribute to your team by assisting with the upcoming "Paseo Animal" street health campaign and supporting your research on urban dog behavior patterns—a project directly tied to Santiago’s 2030 Smart City Initiative.</w:t>
      </w:r>
    </w:p>
    <w:p>
      <w:pPr>
        <w:pStyle w:val="BodyText"/>
      </w:pPr>
      <w:r>
        <w:t xml:space="preserve">This internship represents the perfect confluence of my academic rigor, cultural adaptability, and service-oriented ethos. I am confident that my hands-on experience in Chilean animal healthcare contexts—combined with my commitment to evidence-based practice and community partnership—will allow me to immediately support [Clinic/Organization Name]’s mission. More importantly, I seek this opportunity not merely as a student but as a future colleague who will grow alongside your team, learn from Santiago’s veterinary pioneers, and ultimately help shape the city’s compassionate animal healthcare legacy.</w:t>
      </w:r>
    </w:p>
    <w:p>
      <w:pPr>
        <w:pStyle w:val="BodyText"/>
      </w:pPr>
      <w:r>
        <w:t xml:space="preserve">Thank you for considering my application for the Veterinary Internship in Chile Santiago. I have attached my CV detailing further clinical experiences and academic achievements. I welcome the opportunity to discuss how my skills in surgical assistance, client communication, and community engagement can serve your patients and team during a scheduled interview at your convenience.</w:t>
      </w:r>
    </w:p>
    <w:p>
      <w:pPr>
        <w:pStyle w:val="BodyText"/>
      </w:pPr>
      <w:r>
        <w:t xml:space="preserve">With sincere gratitude for your time and consideration,</w:t>
      </w:r>
    </w:p>
    <w:p>
      <w:pPr>
        <w:pStyle w:val="BodyText"/>
      </w:pPr>
      <w:r>
        <w:t xml:space="preserve">[Your Full Name]</w:t>
      </w:r>
    </w:p>
    <w:p>
      <w:pPr>
        <w:pStyle w:val="BodyText"/>
      </w:pPr>
      <w:r>
        <w:t xml:space="preserve">Veterinary Medicine Student</w:t>
      </w:r>
    </w:p>
    <w:p>
      <w:pPr>
        <w:pStyle w:val="BodyText"/>
      </w:pPr>
      <w:r>
        <w:t xml:space="preserve">[Your University]</w:t>
      </w:r>
    </w:p>
    <w:p>
      <w:pPr>
        <w:pStyle w:val="BodyText"/>
      </w:pPr>
      <w:r>
        <w:rPr>
          <w:bCs/>
          <w:b/>
        </w:rPr>
        <w:t xml:space="preserve">Word Count:</w:t>
      </w:r>
      <w:r>
        <w:t xml:space="preserve"> </w:t>
      </w:r>
      <w:r>
        <w:t xml:space="preserve">854 words</w:t>
      </w:r>
    </w:p>
    <w:p>
      <w:pPr>
        <w:pStyle w:val="BodyText"/>
      </w:pPr>
      <w:r>
        <w:rPr>
          <w:iCs/>
          <w:i/>
        </w:rPr>
        <w:t xml:space="preserve">This Internship Application Letter specifically addresses the requirements for a Veterinary Internship position in Chile Santiago, emphasizing cultural context, local veterinary challenges, and institutional al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Chile Santiago</dc:title>
  <dc:creator/>
  <dc:language>en</dc:language>
  <cp:keywords/>
  <dcterms:created xsi:type="dcterms:W3CDTF">2026-07-21T16:26:14Z</dcterms:created>
  <dcterms:modified xsi:type="dcterms:W3CDTF">2026-07-21T16:26:14Z</dcterms:modified>
</cp:coreProperties>
</file>

<file path=docProps/custom.xml><?xml version="1.0" encoding="utf-8"?>
<Properties xmlns="http://schemas.openxmlformats.org/officeDocument/2006/custom-properties" xmlns:vt="http://schemas.openxmlformats.org/officeDocument/2006/docPropsVTypes"/>
</file>